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091" w:rsidRPr="00265B32" w:rsidRDefault="00265B32" w:rsidP="00AC2091">
      <w:pPr>
        <w:shd w:val="clear" w:color="auto" w:fill="FFFFFF"/>
        <w:spacing w:before="60" w:after="180" w:line="240" w:lineRule="auto"/>
        <w:textAlignment w:val="baseline"/>
        <w:rPr>
          <w:lang w:val="en-GB"/>
        </w:rPr>
      </w:pPr>
      <w:bookmarkStart w:id="0" w:name="_GoBack"/>
      <w:bookmarkEnd w:id="0"/>
      <w:r w:rsidRPr="00265B32">
        <w:rPr>
          <w:rFonts w:ascii="Times New Roman" w:eastAsia="Times New Roman" w:hAnsi="Times New Roman" w:cs="Times New Roman"/>
          <w:b/>
          <w:i/>
          <w:iCs/>
          <w:sz w:val="24"/>
          <w:szCs w:val="24"/>
          <w:u w:val="single"/>
          <w:lang w:val="en-GB"/>
        </w:rPr>
        <w:t>Claim form</w:t>
      </w:r>
    </w:p>
    <w:p w:rsidR="00AC2091" w:rsidRPr="00265B32" w:rsidRDefault="00AC2091" w:rsidP="00AC2091">
      <w:pPr>
        <w:shd w:val="clear" w:color="auto" w:fill="FFFFFF"/>
        <w:spacing w:after="0" w:line="36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__________ </w:t>
      </w:r>
      <w:proofErr w:type="gramStart"/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The</w:t>
      </w:r>
      <w:proofErr w:type="gramEnd"/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Court of Appeal</w:t>
      </w:r>
    </w:p>
    <w:p w:rsidR="00AC2091" w:rsidRPr="00265B32" w:rsidRDefault="00265B32" w:rsidP="00AC2091">
      <w:pPr>
        <w:shd w:val="clear" w:color="auto" w:fill="FFFFFF"/>
        <w:spacing w:after="0" w:line="36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Administrative-Economic Collegium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</w:p>
    <w:p w:rsidR="00AC2091" w:rsidRPr="00265B32" w:rsidRDefault="00265B32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laimant</w:t>
      </w:r>
      <w:proofErr w:type="gramStart"/>
      <w:r w:rsidR="00AC2091"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:_</w:t>
      </w:r>
      <w:proofErr w:type="gramEnd"/>
      <w:r w:rsidR="00AC2091"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                                               </w:t>
      </w:r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Address</w:t>
      </w:r>
      <w:proofErr w:type="gramStart"/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</w:t>
      </w:r>
      <w:proofErr w:type="gramEnd"/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          </w:t>
      </w: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Phone</w:t>
      </w:r>
      <w:proofErr w:type="gramStart"/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:_</w:t>
      </w:r>
      <w:proofErr w:type="gramEnd"/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____</w:t>
      </w:r>
    </w:p>
    <w:p w:rsidR="00AC2091" w:rsidRPr="00265B32" w:rsidRDefault="00265B32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Defendant</w:t>
      </w:r>
      <w:r w:rsidR="00AC2091"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="00AC2091"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 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</w:pPr>
    </w:p>
    <w:p w:rsidR="00AC2091" w:rsidRPr="00265B32" w:rsidRDefault="00AC2091" w:rsidP="00AC2091">
      <w:pPr>
        <w:shd w:val="clear" w:color="auto" w:fill="FFFFFF"/>
        <w:spacing w:after="0" w:line="240" w:lineRule="auto"/>
        <w:jc w:val="right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                                     </w:t>
      </w:r>
      <w:r w:rsid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  </w:t>
      </w: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 </w:t>
      </w: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Address</w:t>
      </w: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 </w:t>
      </w:r>
    </w:p>
    <w:p w:rsidR="00AC2091" w:rsidRPr="00265B32" w:rsidRDefault="00265B32" w:rsidP="00AC2091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Claim Application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________________________________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i/>
          <w:iCs/>
          <w:lang w:val="en-GB"/>
        </w:rPr>
        <w:t>(</w:t>
      </w:r>
      <w:r w:rsidR="00265B32">
        <w:rPr>
          <w:rFonts w:ascii="Times New Roman" w:eastAsia="Times New Roman" w:hAnsi="Times New Roman" w:cs="Times New Roman"/>
          <w:i/>
          <w:iCs/>
          <w:lang w:val="en-GB"/>
        </w:rPr>
        <w:t>Brief description of the claim)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C2091" w:rsidRPr="00265B32" w:rsidRDefault="00265B32" w:rsidP="00265B3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In accordance with Articles 45, 46 and 130 of the Administrative-Procedural Code of the Republic of Azerbaijan, I request: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_____________</w:t>
      </w:r>
    </w:p>
    <w:p w:rsidR="00AC2091" w:rsidRPr="00265B32" w:rsidRDefault="00AC2091" w:rsidP="00AC2091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lang w:val="en-GB"/>
        </w:rPr>
        <w:t> </w:t>
      </w:r>
      <w:r w:rsidRPr="00265B32">
        <w:rPr>
          <w:rFonts w:ascii="Times New Roman" w:eastAsia="Times New Roman" w:hAnsi="Times New Roman" w:cs="Times New Roman"/>
          <w:i/>
          <w:iCs/>
          <w:lang w:val="en-GB"/>
        </w:rPr>
        <w:t>(</w:t>
      </w:r>
      <w:proofErr w:type="gramStart"/>
      <w:r w:rsidR="00BE478D">
        <w:rPr>
          <w:rFonts w:ascii="Times New Roman" w:eastAsia="Times New Roman" w:hAnsi="Times New Roman" w:cs="Times New Roman"/>
          <w:i/>
          <w:iCs/>
          <w:lang w:val="en-GB"/>
        </w:rPr>
        <w:t>description</w:t>
      </w:r>
      <w:proofErr w:type="gramEnd"/>
      <w:r w:rsidR="00265B32">
        <w:rPr>
          <w:rFonts w:ascii="Times New Roman" w:eastAsia="Times New Roman" w:hAnsi="Times New Roman" w:cs="Times New Roman"/>
          <w:i/>
          <w:iCs/>
          <w:lang w:val="en-GB"/>
        </w:rPr>
        <w:t xml:space="preserve"> of the request and demands</w:t>
      </w:r>
      <w:r w:rsidRPr="00265B32">
        <w:rPr>
          <w:rFonts w:ascii="Times New Roman" w:eastAsia="Times New Roman" w:hAnsi="Times New Roman" w:cs="Times New Roman"/>
          <w:lang w:val="en-GB"/>
        </w:rPr>
        <w:t>)</w:t>
      </w:r>
    </w:p>
    <w:p w:rsidR="00AC2091" w:rsidRPr="00265B32" w:rsidRDefault="00AC2091" w:rsidP="00AC2091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_______________________________________________________</w:t>
      </w:r>
    </w:p>
    <w:p w:rsidR="00AC2091" w:rsidRPr="00265B32" w:rsidRDefault="00AC2091" w:rsidP="00AC2091">
      <w:p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C2091" w:rsidRPr="00265B32" w:rsidRDefault="00265B32" w:rsidP="00AC2091">
      <w:pPr>
        <w:shd w:val="clear" w:color="auto" w:fill="FFFFFF"/>
        <w:spacing w:after="0" w:line="360" w:lineRule="auto"/>
        <w:textAlignment w:val="baseline"/>
        <w:rPr>
          <w:rFonts w:ascii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laimant's name, surname and signatur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:</w:t>
      </w:r>
      <w:r w:rsidR="00AC2091" w:rsidRPr="00265B32">
        <w:rPr>
          <w:rFonts w:ascii="Times New Roman" w:eastAsia="Times New Roman" w:hAnsi="Times New Roman" w:cs="Times New Roman"/>
          <w:i/>
          <w:iCs/>
          <w:lang w:val="en-GB"/>
        </w:rPr>
        <w:t>_</w:t>
      </w:r>
      <w:proofErr w:type="gramEnd"/>
      <w:r w:rsidR="00AC2091" w:rsidRPr="00265B32">
        <w:rPr>
          <w:rFonts w:ascii="Times New Roman" w:eastAsia="Times New Roman" w:hAnsi="Times New Roman" w:cs="Times New Roman"/>
          <w:i/>
          <w:iCs/>
          <w:lang w:val="en-GB"/>
        </w:rPr>
        <w:t>_________________</w:t>
      </w:r>
    </w:p>
    <w:p w:rsidR="00AC2091" w:rsidRPr="00265B32" w:rsidRDefault="00265B32" w:rsidP="00AC2091">
      <w:pPr>
        <w:shd w:val="clear" w:color="auto" w:fill="FFFFFF"/>
        <w:spacing w:before="60" w:after="180" w:line="360" w:lineRule="auto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Date</w:t>
      </w:r>
      <w:proofErr w:type="gramStart"/>
      <w:r w:rsidR="00AC2091"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:_</w:t>
      </w:r>
      <w:proofErr w:type="gramEnd"/>
      <w:r w:rsidR="00AC2091"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______</w:t>
      </w:r>
    </w:p>
    <w:p w:rsidR="00AC2091" w:rsidRPr="00265B32" w:rsidRDefault="00AC2091" w:rsidP="00265B32">
      <w:pPr>
        <w:shd w:val="clear" w:color="auto" w:fill="FFFFFF"/>
        <w:spacing w:before="60" w:after="18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  <w:r w:rsidR="00265B32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ttachments: </w:t>
      </w:r>
      <w:r w:rsidRP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(</w:t>
      </w:r>
      <w:r w:rsid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presented evidence, original or copy of documents, and if applicable, </w:t>
      </w:r>
      <w:r w:rsidR="00807DBF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proof of </w:t>
      </w:r>
      <w:r w:rsidR="00265B32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>power of attorney</w:t>
      </w:r>
      <w:r w:rsidR="00A036F5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and etc. may be attached).</w:t>
      </w:r>
    </w:p>
    <w:p w:rsidR="00AC2091" w:rsidRPr="00265B32" w:rsidRDefault="00AC2091" w:rsidP="00AC2091">
      <w:pPr>
        <w:shd w:val="clear" w:color="auto" w:fill="FFFFFF"/>
        <w:spacing w:before="60" w:after="6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1. ___________________</w:t>
      </w:r>
    </w:p>
    <w:p w:rsidR="00AC2091" w:rsidRPr="00265B32" w:rsidRDefault="00AC2091" w:rsidP="00AC2091">
      <w:pPr>
        <w:shd w:val="clear" w:color="auto" w:fill="FFFFFF"/>
        <w:spacing w:before="60" w:after="180" w:line="240" w:lineRule="auto"/>
        <w:jc w:val="both"/>
        <w:textAlignment w:val="baseline"/>
        <w:rPr>
          <w:rFonts w:ascii="Times New Roman" w:hAnsi="Times New Roman" w:cs="Times New Roman"/>
          <w:lang w:val="en-GB"/>
        </w:rPr>
      </w:pPr>
      <w:r w:rsidRPr="00265B32">
        <w:rPr>
          <w:rFonts w:ascii="Times New Roman" w:eastAsia="Times New Roman" w:hAnsi="Times New Roman" w:cs="Times New Roman"/>
          <w:sz w:val="24"/>
          <w:szCs w:val="24"/>
          <w:lang w:val="en-GB"/>
        </w:rPr>
        <w:t>2. ___________________</w:t>
      </w:r>
    </w:p>
    <w:p w:rsidR="008406D3" w:rsidRPr="00265B32" w:rsidRDefault="008406D3">
      <w:pPr>
        <w:rPr>
          <w:lang w:val="en-GB"/>
        </w:rPr>
      </w:pPr>
    </w:p>
    <w:sectPr w:rsidR="008406D3" w:rsidRPr="00265B32" w:rsidSect="003B526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rSwNDa3MLcwMTdQ0lEKTi0uzszPAykwrAUAnNS+wSwAAAA="/>
  </w:docVars>
  <w:rsids>
    <w:rsidRoot w:val="004B2412"/>
    <w:rsid w:val="001E3470"/>
    <w:rsid w:val="00265B32"/>
    <w:rsid w:val="003B5269"/>
    <w:rsid w:val="004B2412"/>
    <w:rsid w:val="006A4976"/>
    <w:rsid w:val="00804638"/>
    <w:rsid w:val="00807DBF"/>
    <w:rsid w:val="008406D3"/>
    <w:rsid w:val="00A036F5"/>
    <w:rsid w:val="00A9761B"/>
    <w:rsid w:val="00AC2091"/>
    <w:rsid w:val="00BA5FE0"/>
    <w:rsid w:val="00BE478D"/>
    <w:rsid w:val="00C22D01"/>
    <w:rsid w:val="00F3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2091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2091"/>
    <w:rPr>
      <w:rFonts w:ascii="Calibri" w:eastAsiaTheme="minorEastAsia" w:hAnsi="Calibri"/>
      <w:color w:val="00000A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NL</Company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yer</dc:creator>
  <cp:lastModifiedBy>Lawyer</cp:lastModifiedBy>
  <cp:revision>2</cp:revision>
  <dcterms:created xsi:type="dcterms:W3CDTF">2017-11-28T08:32:00Z</dcterms:created>
  <dcterms:modified xsi:type="dcterms:W3CDTF">2017-11-28T08:32:00Z</dcterms:modified>
</cp:coreProperties>
</file>